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48B46" w14:textId="77777777" w:rsidR="00550EDC" w:rsidRPr="00FB48E1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FB48E1">
        <w:rPr>
          <w:rFonts w:ascii="Times New Roman" w:hAnsi="Times New Roman" w:cs="Times New Roman"/>
          <w:b/>
          <w:bCs/>
          <w:u w:val="single"/>
        </w:rPr>
        <w:t>Curriculum Vitae</w:t>
      </w:r>
    </w:p>
    <w:p w14:paraId="4E3FB899" w14:textId="77777777" w:rsidR="00550EDC" w:rsidRPr="00FB48E1" w:rsidRDefault="00351010" w:rsidP="00BA5322">
      <w:pPr>
        <w:spacing w:after="0"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  <w:noProof/>
          <w:lang w:bidi="or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6D85CC" wp14:editId="78B2A591">
                <wp:simplePos x="0" y="0"/>
                <wp:positionH relativeFrom="column">
                  <wp:posOffset>4552950</wp:posOffset>
                </wp:positionH>
                <wp:positionV relativeFrom="paragraph">
                  <wp:posOffset>43815</wp:posOffset>
                </wp:positionV>
                <wp:extent cx="1073150" cy="1362075"/>
                <wp:effectExtent l="19050" t="19050" r="0" b="9525"/>
                <wp:wrapNone/>
                <wp:docPr id="203590862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73150" cy="1362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B1DF8A" w14:textId="77777777" w:rsidR="00135EC3" w:rsidRDefault="009E392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9B3CF8" wp14:editId="3E7ECDFC">
                                  <wp:extent cx="1060450" cy="1486535"/>
                                  <wp:effectExtent l="0" t="0" r="6350" b="0"/>
                                  <wp:docPr id="1687384927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0450" cy="14865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86C83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21B118DC" wp14:editId="2213815F">
                                  <wp:extent cx="1229360" cy="1475232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ummy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360" cy="1475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6D85CC" id="Rectangle 1" o:spid="_x0000_s1026" style="position:absolute;margin-left:358.5pt;margin-top:3.45pt;width:84.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" filled="f" strokecolor="black [3213]" strokeweight="2.25pt">
                <v:path arrowok="t"/>
                <v:textbox inset="0,0,0,0">
                  <w:txbxContent>
                    <w:p w14:paraId="64B1DF8A" w14:textId="77777777" w:rsidR="00135EC3" w:rsidRDefault="009E3929">
                      <w:r>
                        <w:rPr>
                          <w:noProof/>
                        </w:rPr>
                        <w:drawing>
                          <wp:inline distT="0" distB="0" distL="0" distR="0" wp14:anchorId="609B3CF8" wp14:editId="3E7ECDFC">
                            <wp:extent cx="1060450" cy="1486535"/>
                            <wp:effectExtent l="0" t="0" r="6350" b="0"/>
                            <wp:docPr id="1687384927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0450" cy="14865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86C83">
                        <w:rPr>
                          <w:rFonts w:ascii="Times New Roman" w:hAnsi="Times New Roman" w:cs="Times New Roman"/>
                          <w:b/>
                          <w:bCs/>
                          <w:noProof/>
                        </w:rPr>
                        <w:drawing>
                          <wp:inline distT="0" distB="0" distL="0" distR="0" wp14:anchorId="21B118DC" wp14:editId="2213815F">
                            <wp:extent cx="1229360" cy="1475232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dummy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360" cy="1475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7D9999F3" w14:textId="77777777" w:rsidR="00D00E1D" w:rsidRPr="00FB48E1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</w:rPr>
        <w:t>Name</w:t>
      </w:r>
      <w:r w:rsidR="00550EDC" w:rsidRPr="00FB48E1">
        <w:rPr>
          <w:rFonts w:ascii="Times New Roman" w:hAnsi="Times New Roman" w:cs="Times New Roman"/>
          <w:b/>
          <w:bCs/>
        </w:rPr>
        <w:t>:</w:t>
      </w:r>
      <w:r w:rsidR="00ED5B1D" w:rsidRPr="00FB48E1">
        <w:rPr>
          <w:rFonts w:ascii="Times New Roman" w:hAnsi="Times New Roman" w:cs="Times New Roman"/>
          <w:b/>
          <w:bCs/>
        </w:rPr>
        <w:tab/>
      </w:r>
      <w:r w:rsidR="00CB1F7E" w:rsidRPr="00FB48E1">
        <w:rPr>
          <w:rFonts w:ascii="Times New Roman" w:hAnsi="Times New Roman" w:cs="Times New Roman"/>
          <w:b/>
          <w:bCs/>
        </w:rPr>
        <w:t xml:space="preserve">Mrs </w:t>
      </w:r>
      <w:r w:rsidR="008C28C8" w:rsidRPr="00FB48E1">
        <w:rPr>
          <w:rFonts w:ascii="Times New Roman" w:hAnsi="Times New Roman" w:cs="Times New Roman"/>
          <w:b/>
          <w:bCs/>
        </w:rPr>
        <w:t>Avanthi Devi Parsapu</w:t>
      </w:r>
    </w:p>
    <w:p w14:paraId="08B3ED5A" w14:textId="77777777" w:rsidR="00BB48B3" w:rsidRPr="00FB48E1" w:rsidRDefault="00A44F2C" w:rsidP="00BA5322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</w:rPr>
        <w:t>Designation</w:t>
      </w:r>
      <w:r w:rsidR="008C28C8" w:rsidRPr="00FB48E1">
        <w:rPr>
          <w:rFonts w:ascii="Times New Roman" w:hAnsi="Times New Roman" w:cs="Times New Roman"/>
          <w:b/>
          <w:bCs/>
        </w:rPr>
        <w:t>: Nursing Tutor</w:t>
      </w:r>
      <w:r w:rsidR="00ED5B1D" w:rsidRPr="00FB48E1">
        <w:rPr>
          <w:rFonts w:ascii="Times New Roman" w:hAnsi="Times New Roman" w:cs="Times New Roman"/>
          <w:b/>
          <w:bCs/>
        </w:rPr>
        <w:tab/>
      </w:r>
      <w:r w:rsidR="00ED5B1D" w:rsidRPr="00FB48E1">
        <w:rPr>
          <w:rFonts w:ascii="Times New Roman" w:hAnsi="Times New Roman" w:cs="Times New Roman"/>
          <w:b/>
          <w:bCs/>
        </w:rPr>
        <w:tab/>
      </w:r>
      <w:r w:rsidR="00ED5B1D" w:rsidRPr="00FB48E1">
        <w:rPr>
          <w:rFonts w:ascii="Times New Roman" w:hAnsi="Times New Roman" w:cs="Times New Roman"/>
          <w:b/>
          <w:bCs/>
        </w:rPr>
        <w:tab/>
      </w:r>
      <w:r w:rsidR="00550EDC" w:rsidRPr="00FB48E1">
        <w:rPr>
          <w:rFonts w:ascii="Times New Roman" w:hAnsi="Times New Roman" w:cs="Times New Roman"/>
          <w:b/>
          <w:bCs/>
        </w:rPr>
        <w:tab/>
      </w:r>
    </w:p>
    <w:p w14:paraId="79A542B9" w14:textId="77777777" w:rsidR="00A44F2C" w:rsidRPr="00FB48E1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</w:rPr>
        <w:t>Department</w:t>
      </w:r>
      <w:r w:rsidR="00550EDC" w:rsidRPr="00FB48E1">
        <w:rPr>
          <w:rFonts w:ascii="Times New Roman" w:hAnsi="Times New Roman" w:cs="Times New Roman"/>
          <w:b/>
          <w:bCs/>
        </w:rPr>
        <w:t>:</w:t>
      </w:r>
      <w:r w:rsidR="005142CF" w:rsidRPr="00FB48E1">
        <w:rPr>
          <w:rFonts w:ascii="Times New Roman" w:hAnsi="Times New Roman" w:cs="Times New Roman"/>
          <w:b/>
          <w:bCs/>
        </w:rPr>
        <w:t xml:space="preserve"> Community Health Nursing</w:t>
      </w:r>
    </w:p>
    <w:p w14:paraId="53FDB9C7" w14:textId="0D020B5F" w:rsidR="00A44F2C" w:rsidRPr="00FB48E1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</w:rPr>
        <w:t>Email id</w:t>
      </w:r>
      <w:r w:rsidR="00550EDC" w:rsidRPr="00FB48E1">
        <w:rPr>
          <w:rFonts w:ascii="Times New Roman" w:hAnsi="Times New Roman" w:cs="Times New Roman"/>
          <w:b/>
          <w:bCs/>
        </w:rPr>
        <w:t>:</w:t>
      </w:r>
      <w:r w:rsidR="00837130">
        <w:rPr>
          <w:rFonts w:ascii="Times New Roman" w:hAnsi="Times New Roman" w:cs="Times New Roman"/>
          <w:b/>
          <w:bCs/>
        </w:rPr>
        <w:t xml:space="preserve"> </w:t>
      </w:r>
      <w:r w:rsidR="00620B2A" w:rsidRPr="00FB48E1">
        <w:rPr>
          <w:rFonts w:ascii="Times New Roman" w:hAnsi="Times New Roman" w:cs="Times New Roman"/>
          <w:b/>
          <w:bCs/>
        </w:rPr>
        <w:t>avanthi.devi23</w:t>
      </w:r>
      <w:r w:rsidR="00ED5B1D" w:rsidRPr="00FB48E1">
        <w:rPr>
          <w:rFonts w:ascii="Times New Roman" w:hAnsi="Times New Roman" w:cs="Times New Roman"/>
          <w:b/>
          <w:bCs/>
        </w:rPr>
        <w:t>@aiimsmangalagiri.edu.in</w:t>
      </w:r>
    </w:p>
    <w:p w14:paraId="47CCE9D3" w14:textId="77777777" w:rsidR="00BB48B3" w:rsidRPr="00652391" w:rsidRDefault="00A44F2C" w:rsidP="00652391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  <w:r w:rsidRPr="00652391">
        <w:rPr>
          <w:rFonts w:ascii="Times New Roman" w:hAnsi="Times New Roman" w:cs="Times New Roman"/>
          <w:b/>
          <w:bCs/>
          <w:u w:val="single"/>
        </w:rPr>
        <w:t>Educational qualification</w:t>
      </w:r>
    </w:p>
    <w:tbl>
      <w:tblPr>
        <w:tblStyle w:val="TableGrid"/>
        <w:tblW w:w="10778" w:type="dxa"/>
        <w:tblInd w:w="-572" w:type="dxa"/>
        <w:tblLook w:val="04A0" w:firstRow="1" w:lastRow="0" w:firstColumn="1" w:lastColumn="0" w:noHBand="0" w:noVBand="1"/>
      </w:tblPr>
      <w:tblGrid>
        <w:gridCol w:w="1112"/>
        <w:gridCol w:w="1295"/>
        <w:gridCol w:w="1250"/>
        <w:gridCol w:w="2297"/>
        <w:gridCol w:w="4824"/>
      </w:tblGrid>
      <w:tr w:rsidR="00A44F2C" w:rsidRPr="00FB48E1" w14:paraId="79D4965A" w14:textId="77777777" w:rsidTr="008C7C75">
        <w:tc>
          <w:tcPr>
            <w:tcW w:w="1112" w:type="dxa"/>
            <w:hideMark/>
          </w:tcPr>
          <w:p w14:paraId="1B331806" w14:textId="77777777" w:rsidR="00A44F2C" w:rsidRPr="008C7C75" w:rsidRDefault="00BA5322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Sl. N</w:t>
            </w:r>
            <w:r w:rsidR="00A44F2C"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o</w:t>
            </w: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.</w:t>
            </w:r>
          </w:p>
        </w:tc>
        <w:tc>
          <w:tcPr>
            <w:tcW w:w="1295" w:type="dxa"/>
            <w:hideMark/>
          </w:tcPr>
          <w:p w14:paraId="122D65E4" w14:textId="77777777" w:rsidR="00A44F2C" w:rsidRPr="008C7C75" w:rsidRDefault="00A44F2C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Degree</w:t>
            </w:r>
          </w:p>
        </w:tc>
        <w:tc>
          <w:tcPr>
            <w:tcW w:w="1250" w:type="dxa"/>
            <w:hideMark/>
          </w:tcPr>
          <w:p w14:paraId="72AA88C8" w14:textId="77777777" w:rsidR="00A44F2C" w:rsidRPr="008C7C75" w:rsidRDefault="00A44F2C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Year of passing</w:t>
            </w:r>
          </w:p>
        </w:tc>
        <w:tc>
          <w:tcPr>
            <w:tcW w:w="2297" w:type="dxa"/>
            <w:hideMark/>
          </w:tcPr>
          <w:p w14:paraId="134E6043" w14:textId="77777777" w:rsidR="00A44F2C" w:rsidRPr="008C7C75" w:rsidRDefault="00A44F2C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Subject</w:t>
            </w:r>
          </w:p>
        </w:tc>
        <w:tc>
          <w:tcPr>
            <w:tcW w:w="4824" w:type="dxa"/>
            <w:hideMark/>
          </w:tcPr>
          <w:p w14:paraId="40CFAAB4" w14:textId="77777777" w:rsidR="00A44F2C" w:rsidRPr="008C7C75" w:rsidRDefault="00A44F2C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College/</w:t>
            </w:r>
            <w:r w:rsidR="00454237"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U</w:t>
            </w: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niversity</w:t>
            </w:r>
          </w:p>
        </w:tc>
      </w:tr>
      <w:tr w:rsidR="00A44F2C" w:rsidRPr="00FB48E1" w14:paraId="16A0F4E6" w14:textId="77777777" w:rsidTr="008C7C75">
        <w:trPr>
          <w:trHeight w:val="414"/>
        </w:trPr>
        <w:tc>
          <w:tcPr>
            <w:tcW w:w="1112" w:type="dxa"/>
            <w:hideMark/>
          </w:tcPr>
          <w:p w14:paraId="6B98E82A" w14:textId="77777777" w:rsidR="00A44F2C" w:rsidRPr="00FB48E1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1</w:t>
            </w:r>
          </w:p>
        </w:tc>
        <w:tc>
          <w:tcPr>
            <w:tcW w:w="1295" w:type="dxa"/>
            <w:hideMark/>
          </w:tcPr>
          <w:p w14:paraId="640F7BA2" w14:textId="77777777" w:rsidR="00A44F2C" w:rsidRPr="00FB48E1" w:rsidRDefault="00CB1F7E" w:rsidP="00CB1F7E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 xml:space="preserve">B Sc </w:t>
            </w:r>
          </w:p>
        </w:tc>
        <w:tc>
          <w:tcPr>
            <w:tcW w:w="1250" w:type="dxa"/>
            <w:hideMark/>
          </w:tcPr>
          <w:p w14:paraId="4106D0BD" w14:textId="77777777" w:rsidR="00A44F2C" w:rsidRPr="00FB48E1" w:rsidRDefault="00CB1F7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2009</w:t>
            </w:r>
          </w:p>
        </w:tc>
        <w:tc>
          <w:tcPr>
            <w:tcW w:w="2297" w:type="dxa"/>
            <w:hideMark/>
          </w:tcPr>
          <w:p w14:paraId="3D82C92A" w14:textId="77777777" w:rsidR="00A44F2C" w:rsidRPr="00FB48E1" w:rsidRDefault="00CB1F7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 xml:space="preserve">Nursing </w:t>
            </w:r>
          </w:p>
        </w:tc>
        <w:tc>
          <w:tcPr>
            <w:tcW w:w="4824" w:type="dxa"/>
            <w:hideMark/>
          </w:tcPr>
          <w:p w14:paraId="5D6C1650" w14:textId="18E47F2C" w:rsidR="00A44F2C" w:rsidRPr="00FB48E1" w:rsidRDefault="00CB1F7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Dr.</w:t>
            </w:r>
            <w:r w:rsidR="005F3283">
              <w:rPr>
                <w:rFonts w:ascii="Times New Roman" w:eastAsia="Times New Roman" w:hAnsi="Times New Roman" w:cs="Times New Roman"/>
                <w:lang w:bidi="or-IN"/>
              </w:rPr>
              <w:t xml:space="preserve"> </w:t>
            </w:r>
            <w:r w:rsidRPr="00FB48E1">
              <w:rPr>
                <w:rFonts w:ascii="Times New Roman" w:eastAsia="Times New Roman" w:hAnsi="Times New Roman" w:cs="Times New Roman"/>
                <w:lang w:bidi="or-IN"/>
              </w:rPr>
              <w:t xml:space="preserve">NTR University </w:t>
            </w:r>
            <w:r w:rsidR="005F3283">
              <w:rPr>
                <w:rFonts w:ascii="Times New Roman" w:eastAsia="Times New Roman" w:hAnsi="Times New Roman" w:cs="Times New Roman"/>
                <w:lang w:bidi="or-IN"/>
              </w:rPr>
              <w:t>o</w:t>
            </w:r>
            <w:r w:rsidRPr="00FB48E1">
              <w:rPr>
                <w:rFonts w:ascii="Times New Roman" w:eastAsia="Times New Roman" w:hAnsi="Times New Roman" w:cs="Times New Roman"/>
                <w:lang w:bidi="or-IN"/>
              </w:rPr>
              <w:t>f Health Sciences</w:t>
            </w:r>
          </w:p>
        </w:tc>
      </w:tr>
      <w:tr w:rsidR="00D86C83" w:rsidRPr="00FB48E1" w14:paraId="0A2304C3" w14:textId="77777777" w:rsidTr="008C7C75">
        <w:tc>
          <w:tcPr>
            <w:tcW w:w="1112" w:type="dxa"/>
          </w:tcPr>
          <w:p w14:paraId="37DFDC5E" w14:textId="77777777" w:rsidR="00D86C83" w:rsidRPr="00FB48E1" w:rsidRDefault="005142CF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2</w:t>
            </w:r>
          </w:p>
        </w:tc>
        <w:tc>
          <w:tcPr>
            <w:tcW w:w="1295" w:type="dxa"/>
          </w:tcPr>
          <w:p w14:paraId="2215E08F" w14:textId="77777777" w:rsidR="00D86C83" w:rsidRPr="00FB48E1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M</w:t>
            </w:r>
            <w:r w:rsidR="004E1D78" w:rsidRPr="00FB48E1">
              <w:rPr>
                <w:rFonts w:ascii="Times New Roman" w:eastAsia="Times New Roman" w:hAnsi="Times New Roman" w:cs="Times New Roman"/>
                <w:lang w:bidi="or-IN"/>
              </w:rPr>
              <w:t>Sc</w:t>
            </w:r>
          </w:p>
        </w:tc>
        <w:tc>
          <w:tcPr>
            <w:tcW w:w="1250" w:type="dxa"/>
          </w:tcPr>
          <w:p w14:paraId="3C54A2B2" w14:textId="77777777" w:rsidR="00D86C83" w:rsidRPr="00FB48E1" w:rsidRDefault="00620B2A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2013</w:t>
            </w:r>
          </w:p>
        </w:tc>
        <w:tc>
          <w:tcPr>
            <w:tcW w:w="2297" w:type="dxa"/>
          </w:tcPr>
          <w:p w14:paraId="15F24ADA" w14:textId="60FAEFD5" w:rsidR="00D86C83" w:rsidRPr="00FB48E1" w:rsidRDefault="00620B2A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Community</w:t>
            </w:r>
            <w:r w:rsidR="00715D90">
              <w:rPr>
                <w:rFonts w:ascii="Times New Roman" w:eastAsia="Times New Roman" w:hAnsi="Times New Roman" w:cs="Times New Roman"/>
                <w:lang w:bidi="or-IN"/>
              </w:rPr>
              <w:t xml:space="preserve"> N</w:t>
            </w:r>
            <w:r w:rsidRPr="00FB48E1">
              <w:rPr>
                <w:rFonts w:ascii="Times New Roman" w:eastAsia="Times New Roman" w:hAnsi="Times New Roman" w:cs="Times New Roman"/>
                <w:lang w:bidi="or-IN"/>
              </w:rPr>
              <w:t>ursing</w:t>
            </w:r>
          </w:p>
        </w:tc>
        <w:tc>
          <w:tcPr>
            <w:tcW w:w="4824" w:type="dxa"/>
          </w:tcPr>
          <w:p w14:paraId="0B2E4BEA" w14:textId="4EBABC07" w:rsidR="00D86C83" w:rsidRPr="00FB48E1" w:rsidRDefault="00620B2A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Dr.</w:t>
            </w:r>
            <w:r w:rsidR="005F3283">
              <w:rPr>
                <w:rFonts w:ascii="Times New Roman" w:eastAsia="Times New Roman" w:hAnsi="Times New Roman" w:cs="Times New Roman"/>
                <w:lang w:bidi="or-IN"/>
              </w:rPr>
              <w:t xml:space="preserve"> </w:t>
            </w:r>
            <w:r w:rsidRPr="00FB48E1">
              <w:rPr>
                <w:rFonts w:ascii="Times New Roman" w:eastAsia="Times New Roman" w:hAnsi="Times New Roman" w:cs="Times New Roman"/>
                <w:lang w:bidi="or-IN"/>
              </w:rPr>
              <w:t xml:space="preserve">NTR University </w:t>
            </w:r>
            <w:r w:rsidR="005F3283">
              <w:rPr>
                <w:rFonts w:ascii="Times New Roman" w:eastAsia="Times New Roman" w:hAnsi="Times New Roman" w:cs="Times New Roman"/>
                <w:lang w:bidi="or-IN"/>
              </w:rPr>
              <w:t>o</w:t>
            </w:r>
            <w:r w:rsidRPr="00FB48E1">
              <w:rPr>
                <w:rFonts w:ascii="Times New Roman" w:eastAsia="Times New Roman" w:hAnsi="Times New Roman" w:cs="Times New Roman"/>
                <w:lang w:bidi="or-IN"/>
              </w:rPr>
              <w:t>f Health Sciences</w:t>
            </w:r>
          </w:p>
        </w:tc>
      </w:tr>
      <w:tr w:rsidR="00D86C83" w:rsidRPr="00FB48E1" w14:paraId="5CBEEC47" w14:textId="77777777" w:rsidTr="008C7C75">
        <w:tc>
          <w:tcPr>
            <w:tcW w:w="1112" w:type="dxa"/>
          </w:tcPr>
          <w:p w14:paraId="7C7A5B84" w14:textId="77777777" w:rsidR="00D86C83" w:rsidRPr="00FB48E1" w:rsidRDefault="005142CF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3</w:t>
            </w:r>
          </w:p>
        </w:tc>
        <w:tc>
          <w:tcPr>
            <w:tcW w:w="1295" w:type="dxa"/>
          </w:tcPr>
          <w:p w14:paraId="7D15DD5F" w14:textId="77777777" w:rsidR="00D86C83" w:rsidRPr="00FB48E1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PhD</w:t>
            </w:r>
          </w:p>
        </w:tc>
        <w:tc>
          <w:tcPr>
            <w:tcW w:w="1250" w:type="dxa"/>
          </w:tcPr>
          <w:p w14:paraId="4ADA809E" w14:textId="77777777" w:rsidR="00D86C83" w:rsidRPr="00FB48E1" w:rsidRDefault="008C28C8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Scholar</w:t>
            </w:r>
          </w:p>
        </w:tc>
        <w:tc>
          <w:tcPr>
            <w:tcW w:w="2297" w:type="dxa"/>
          </w:tcPr>
          <w:p w14:paraId="3B851806" w14:textId="77777777" w:rsidR="00D86C83" w:rsidRPr="00FB48E1" w:rsidRDefault="00CB1F7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Nursing</w:t>
            </w:r>
          </w:p>
        </w:tc>
        <w:tc>
          <w:tcPr>
            <w:tcW w:w="4824" w:type="dxa"/>
          </w:tcPr>
          <w:p w14:paraId="7BF763DC" w14:textId="77777777" w:rsidR="00D86C83" w:rsidRPr="00FB48E1" w:rsidRDefault="00CB1F7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Sambalpur University</w:t>
            </w:r>
          </w:p>
        </w:tc>
      </w:tr>
    </w:tbl>
    <w:p w14:paraId="237B354A" w14:textId="77777777" w:rsidR="004E1D78" w:rsidRPr="00FB48E1" w:rsidRDefault="004E1D78" w:rsidP="00162D84">
      <w:pPr>
        <w:shd w:val="clear" w:color="auto" w:fill="FFFFFF"/>
        <w:spacing w:after="0" w:line="276" w:lineRule="auto"/>
        <w:ind w:left="-426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FB48E1"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 Profile:</w:t>
      </w:r>
    </w:p>
    <w:p w14:paraId="48B81506" w14:textId="77777777" w:rsidR="004E1D78" w:rsidRPr="000578E7" w:rsidRDefault="004E1D78" w:rsidP="00162D84">
      <w:pPr>
        <w:shd w:val="clear" w:color="auto" w:fill="FFFFFF"/>
        <w:spacing w:after="0" w:line="360" w:lineRule="auto"/>
        <w:ind w:firstLine="142"/>
        <w:outlineLvl w:val="3"/>
        <w:rPr>
          <w:rFonts w:ascii="Times New Roman" w:eastAsia="Times New Roman" w:hAnsi="Times New Roman" w:cs="Times New Roman"/>
          <w:lang w:bidi="or-IN"/>
        </w:rPr>
      </w:pPr>
      <w:r w:rsidRPr="000578E7">
        <w:rPr>
          <w:rFonts w:ascii="Times New Roman" w:eastAsia="Times New Roman" w:hAnsi="Times New Roman" w:cs="Times New Roman"/>
          <w:lang w:bidi="or-IN"/>
        </w:rPr>
        <w:t>Google Scholar:</w:t>
      </w:r>
      <w:r w:rsidR="005D2F31" w:rsidRPr="000578E7">
        <w:rPr>
          <w:rFonts w:ascii="Times New Roman" w:eastAsia="Times New Roman" w:hAnsi="Times New Roman" w:cs="Times New Roman"/>
          <w:lang w:bidi="or-IN"/>
        </w:rPr>
        <w:t xml:space="preserve"> </w:t>
      </w:r>
      <w:r w:rsidRPr="000578E7">
        <w:rPr>
          <w:rFonts w:ascii="Times New Roman" w:eastAsia="Times New Roman" w:hAnsi="Times New Roman" w:cs="Times New Roman"/>
          <w:lang w:bidi="or-IN"/>
        </w:rPr>
        <w:t xml:space="preserve"> </w:t>
      </w:r>
      <w:r w:rsidR="00A115E1" w:rsidRPr="000578E7">
        <w:rPr>
          <w:rFonts w:ascii="Times New Roman" w:eastAsia="Times New Roman" w:hAnsi="Times New Roman" w:cs="Times New Roman"/>
          <w:lang w:bidi="or-IN"/>
        </w:rPr>
        <w:t>https://www.bibliomed.org/?mno=254451</w:t>
      </w:r>
    </w:p>
    <w:p w14:paraId="590B6969" w14:textId="0BECC84F" w:rsidR="004E1D78" w:rsidRPr="000578E7" w:rsidRDefault="004E1D78" w:rsidP="00162D84">
      <w:pPr>
        <w:shd w:val="clear" w:color="auto" w:fill="FFFFFF"/>
        <w:spacing w:after="0" w:line="360" w:lineRule="auto"/>
        <w:ind w:firstLine="142"/>
        <w:outlineLvl w:val="3"/>
        <w:rPr>
          <w:rFonts w:ascii="Times New Roman" w:eastAsia="Times New Roman" w:hAnsi="Times New Roman" w:cs="Times New Roman"/>
          <w:lang w:bidi="or-IN"/>
        </w:rPr>
      </w:pPr>
      <w:r w:rsidRPr="000578E7">
        <w:rPr>
          <w:rFonts w:ascii="Times New Roman" w:eastAsia="Times New Roman" w:hAnsi="Times New Roman" w:cs="Times New Roman"/>
          <w:lang w:bidi="or-IN"/>
        </w:rPr>
        <w:t>Research</w:t>
      </w:r>
      <w:r w:rsidR="000578E7" w:rsidRPr="000578E7">
        <w:rPr>
          <w:rFonts w:ascii="Times New Roman" w:eastAsia="Times New Roman" w:hAnsi="Times New Roman" w:cs="Times New Roman"/>
          <w:lang w:bidi="or-IN"/>
        </w:rPr>
        <w:t xml:space="preserve"> </w:t>
      </w:r>
      <w:r w:rsidRPr="000578E7">
        <w:rPr>
          <w:rFonts w:ascii="Times New Roman" w:eastAsia="Times New Roman" w:hAnsi="Times New Roman" w:cs="Times New Roman"/>
          <w:lang w:bidi="or-IN"/>
        </w:rPr>
        <w:t>gate:</w:t>
      </w:r>
      <w:r w:rsidR="005D2F31" w:rsidRPr="000578E7">
        <w:rPr>
          <w:rFonts w:ascii="Times New Roman" w:eastAsia="Times New Roman" w:hAnsi="Times New Roman" w:cs="Times New Roman"/>
          <w:lang w:bidi="or-IN"/>
        </w:rPr>
        <w:t xml:space="preserve"> </w:t>
      </w:r>
      <w:r w:rsidR="00620B2A" w:rsidRPr="000578E7">
        <w:rPr>
          <w:rFonts w:ascii="Times New Roman" w:eastAsia="Times New Roman" w:hAnsi="Times New Roman" w:cs="Times New Roman"/>
          <w:lang w:bidi="or-IN"/>
        </w:rPr>
        <w:t>http://www.researchgate.net/profile/Avanthi-Devi</w:t>
      </w:r>
    </w:p>
    <w:p w14:paraId="25D7C001" w14:textId="77777777" w:rsidR="005142CF" w:rsidRPr="00FB48E1" w:rsidRDefault="00A44F2C" w:rsidP="00162D84">
      <w:pPr>
        <w:shd w:val="clear" w:color="auto" w:fill="FFFFFF"/>
        <w:spacing w:after="0" w:line="240" w:lineRule="auto"/>
        <w:ind w:left="-426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FB48E1">
        <w:rPr>
          <w:rFonts w:ascii="Times New Roman" w:eastAsia="Times New Roman" w:hAnsi="Times New Roman" w:cs="Times New Roman"/>
          <w:b/>
          <w:bCs/>
          <w:u w:val="single"/>
          <w:lang w:bidi="or-IN"/>
        </w:rPr>
        <w:t>Area of interest</w:t>
      </w:r>
      <w:r w:rsidR="004E1D78" w:rsidRPr="00FB48E1"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</w:p>
    <w:p w14:paraId="60EDBE8D" w14:textId="77777777" w:rsidR="005142CF" w:rsidRPr="00FB48E1" w:rsidRDefault="00A115E1" w:rsidP="00F83A9C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426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FB48E1">
        <w:rPr>
          <w:rFonts w:ascii="Times New Roman" w:eastAsia="Times New Roman" w:hAnsi="Times New Roman" w:cs="Times New Roman"/>
          <w:bCs/>
          <w:lang w:bidi="or-IN"/>
        </w:rPr>
        <w:t>Epidemiology,</w:t>
      </w:r>
    </w:p>
    <w:p w14:paraId="1BB41F69" w14:textId="77777777" w:rsidR="005142CF" w:rsidRPr="00FB48E1" w:rsidRDefault="00A115E1" w:rsidP="00F83A9C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426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FB48E1">
        <w:rPr>
          <w:rFonts w:ascii="Times New Roman" w:eastAsia="Times New Roman" w:hAnsi="Times New Roman" w:cs="Times New Roman"/>
          <w:bCs/>
          <w:lang w:bidi="or-IN"/>
        </w:rPr>
        <w:t>Research</w:t>
      </w:r>
    </w:p>
    <w:p w14:paraId="6825C01B" w14:textId="77777777" w:rsidR="005142CF" w:rsidRPr="00FB48E1" w:rsidRDefault="005142CF" w:rsidP="00F83A9C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426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FB48E1">
        <w:rPr>
          <w:rFonts w:ascii="Times New Roman" w:eastAsia="Times New Roman" w:hAnsi="Times New Roman" w:cs="Times New Roman"/>
          <w:bCs/>
          <w:lang w:bidi="or-IN"/>
        </w:rPr>
        <w:t>Nursing Education</w:t>
      </w:r>
      <w:r w:rsidR="00A115E1" w:rsidRPr="00FB48E1">
        <w:rPr>
          <w:rFonts w:ascii="Times New Roman" w:eastAsia="Times New Roman" w:hAnsi="Times New Roman" w:cs="Times New Roman"/>
          <w:bCs/>
          <w:lang w:bidi="or-IN"/>
        </w:rPr>
        <w:t>,</w:t>
      </w:r>
    </w:p>
    <w:p w14:paraId="5970A308" w14:textId="225A4ED8" w:rsidR="005D2F31" w:rsidRDefault="00A115E1" w:rsidP="00F83A9C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426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FB48E1">
        <w:rPr>
          <w:rFonts w:ascii="Times New Roman" w:eastAsia="Times New Roman" w:hAnsi="Times New Roman" w:cs="Times New Roman"/>
          <w:bCs/>
          <w:lang w:bidi="or-IN"/>
        </w:rPr>
        <w:t>Quality Control</w:t>
      </w:r>
    </w:p>
    <w:p w14:paraId="06FA2262" w14:textId="77777777" w:rsidR="00162D84" w:rsidRPr="00162D84" w:rsidRDefault="00162D84" w:rsidP="00162D84">
      <w:pPr>
        <w:pStyle w:val="ListParagraph"/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</w:p>
    <w:p w14:paraId="512B5534" w14:textId="77777777" w:rsidR="005142CF" w:rsidRPr="00FB48E1" w:rsidRDefault="004E1D78" w:rsidP="00162D84">
      <w:pPr>
        <w:shd w:val="clear" w:color="auto" w:fill="FFFFFF"/>
        <w:spacing w:after="0" w:line="276" w:lineRule="auto"/>
        <w:ind w:left="-426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>Membership of professional bodies</w:t>
      </w:r>
    </w:p>
    <w:p w14:paraId="067089EE" w14:textId="77777777" w:rsidR="004E1D78" w:rsidRPr="00FB48E1" w:rsidRDefault="00A115E1" w:rsidP="005D2F31">
      <w:pPr>
        <w:pStyle w:val="ListParagraph"/>
        <w:numPr>
          <w:ilvl w:val="0"/>
          <w:numId w:val="7"/>
        </w:num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Cs/>
          <w:shd w:val="clear" w:color="auto" w:fill="FFFFFF"/>
        </w:rPr>
      </w:pPr>
      <w:r w:rsidRPr="00FB48E1">
        <w:rPr>
          <w:rFonts w:ascii="Times New Roman" w:hAnsi="Times New Roman" w:cs="Times New Roman"/>
          <w:bCs/>
          <w:shd w:val="clear" w:color="auto" w:fill="FFFFFF"/>
        </w:rPr>
        <w:t>CNRS</w:t>
      </w:r>
      <w:r w:rsidR="005142CF" w:rsidRPr="00FB48E1">
        <w:rPr>
          <w:rFonts w:ascii="Times New Roman" w:hAnsi="Times New Roman" w:cs="Times New Roman"/>
          <w:bCs/>
          <w:shd w:val="clear" w:color="auto" w:fill="FFFFFF"/>
        </w:rPr>
        <w:t xml:space="preserve"> Life Member</w:t>
      </w:r>
    </w:p>
    <w:p w14:paraId="2668215D" w14:textId="77777777" w:rsidR="005D2F31" w:rsidRPr="00FB48E1" w:rsidRDefault="00A44F2C" w:rsidP="00F83A9C">
      <w:pPr>
        <w:spacing w:before="100" w:after="200" w:line="276" w:lineRule="auto"/>
        <w:ind w:left="-426"/>
        <w:rPr>
          <w:rFonts w:ascii="Times New Roman" w:hAnsi="Times New Roman" w:cs="Times New Roman"/>
          <w:b/>
          <w:bCs/>
          <w:shd w:val="clear" w:color="auto" w:fill="FFFFFF"/>
        </w:rPr>
      </w:pPr>
      <w:r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>Honors and awards</w:t>
      </w:r>
      <w:r w:rsidR="005142CF" w:rsidRPr="00FB48E1">
        <w:rPr>
          <w:rFonts w:ascii="Times New Roman" w:hAnsi="Times New Roman" w:cs="Times New Roman"/>
          <w:b/>
          <w:bCs/>
          <w:shd w:val="clear" w:color="auto" w:fill="FFFFFF"/>
        </w:rPr>
        <w:t>:</w:t>
      </w:r>
    </w:p>
    <w:p w14:paraId="03D4C594" w14:textId="77777777" w:rsidR="004E1D78" w:rsidRPr="00FB48E1" w:rsidRDefault="005142CF" w:rsidP="00F83A9C">
      <w:pPr>
        <w:pStyle w:val="ListParagraph"/>
        <w:numPr>
          <w:ilvl w:val="0"/>
          <w:numId w:val="8"/>
        </w:numPr>
        <w:spacing w:before="100" w:after="200" w:line="276" w:lineRule="auto"/>
        <w:ind w:left="142"/>
        <w:rPr>
          <w:rFonts w:ascii="Times New Roman" w:eastAsia="Times New Roman" w:hAnsi="Times New Roman" w:cs="Times New Roman"/>
          <w:lang w:val="en-IN" w:eastAsia="en-IN"/>
        </w:rPr>
      </w:pPr>
      <w:r w:rsidRPr="00FB48E1">
        <w:rPr>
          <w:rFonts w:ascii="Times New Roman" w:eastAsia="Times New Roman" w:hAnsi="Times New Roman" w:cs="Times New Roman"/>
          <w:lang w:val="en-IN" w:eastAsia="en-IN"/>
        </w:rPr>
        <w:t>First</w:t>
      </w:r>
      <w:r w:rsidR="00A115E1" w:rsidRPr="00FB48E1">
        <w:rPr>
          <w:rFonts w:ascii="Times New Roman" w:eastAsia="Times New Roman" w:hAnsi="Times New Roman" w:cs="Times New Roman"/>
          <w:lang w:val="en-IN" w:eastAsia="en-IN"/>
        </w:rPr>
        <w:t xml:space="preserve"> prize Award for Academic </w:t>
      </w:r>
      <w:r w:rsidRPr="00FB48E1">
        <w:rPr>
          <w:rFonts w:ascii="Times New Roman" w:eastAsia="Times New Roman" w:hAnsi="Times New Roman" w:cs="Times New Roman"/>
          <w:lang w:val="en-IN" w:eastAsia="en-IN"/>
        </w:rPr>
        <w:t>Excellence</w:t>
      </w:r>
      <w:r w:rsidR="00A115E1" w:rsidRPr="00FB48E1">
        <w:rPr>
          <w:rFonts w:ascii="Times New Roman" w:eastAsia="Times New Roman" w:hAnsi="Times New Roman" w:cs="Times New Roman"/>
          <w:lang w:val="en-IN" w:eastAsia="en-IN"/>
        </w:rPr>
        <w:t xml:space="preserve"> in M.sc Nursing in 2013 from Sister Care College of </w:t>
      </w:r>
      <w:r w:rsidRPr="00FB48E1">
        <w:rPr>
          <w:rFonts w:ascii="Times New Roman" w:eastAsia="Times New Roman" w:hAnsi="Times New Roman" w:cs="Times New Roman"/>
          <w:lang w:val="en-IN" w:eastAsia="en-IN"/>
        </w:rPr>
        <w:t>Nursing, Guntur</w:t>
      </w:r>
      <w:r w:rsidR="00A115E1" w:rsidRPr="00FB48E1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14AC7B9C" w14:textId="77777777" w:rsidR="00A115E1" w:rsidRPr="00FB48E1" w:rsidRDefault="004E1D78" w:rsidP="00F83A9C">
      <w:pPr>
        <w:spacing w:before="100" w:after="200" w:line="276" w:lineRule="auto"/>
        <w:ind w:left="-567"/>
        <w:rPr>
          <w:rFonts w:ascii="Times New Roman" w:eastAsia="Times New Roman" w:hAnsi="Times New Roman" w:cs="Times New Roman"/>
          <w:lang w:val="en-IN" w:eastAsia="en-IN"/>
        </w:rPr>
      </w:pPr>
      <w:r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>Publications  (Chronologically, Recent First ):</w:t>
      </w:r>
    </w:p>
    <w:p w14:paraId="380ED608" w14:textId="77777777" w:rsidR="00CB1F7E" w:rsidRPr="00FB48E1" w:rsidRDefault="00CB1F7E" w:rsidP="00F83A9C">
      <w:pPr>
        <w:spacing w:before="100" w:after="200" w:line="276" w:lineRule="auto"/>
        <w:ind w:left="-142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1. </w:t>
      </w:r>
      <w:r w:rsidR="00A115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P.AvanthiDeviPusarlaPrasanthi,Sandhya C, Komakula NKS Santhoshi,.Knowledge regarding prevention of Health Hazards of Junk Food among Adolescents(13-18),IJSR,ISSN:2319-7064,SJIF(2022):7.942</w:t>
      </w:r>
    </w:p>
    <w:p w14:paraId="2C35B9E3" w14:textId="77777777" w:rsidR="00CB1F7E" w:rsidRPr="00FB48E1" w:rsidRDefault="00CB1F7E" w:rsidP="00F83A9C">
      <w:pPr>
        <w:spacing w:before="100" w:after="200" w:line="276" w:lineRule="auto"/>
        <w:ind w:left="-142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2. </w:t>
      </w:r>
      <w:r w:rsidR="00A115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P.AvanthiDevi,Writing A Literature Review,</w:t>
      </w:r>
      <w:r w:rsidR="005142CF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 </w:t>
      </w:r>
      <w:r w:rsidR="00A115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IOSR-JRME.e-ISSN 2320-7388,p-ISSN:2320xVolume 13, Issue 4 Ser II(July- August.2023)29-30</w:t>
      </w:r>
    </w:p>
    <w:p w14:paraId="24291029" w14:textId="4505C95E" w:rsidR="00CB1F7E" w:rsidRDefault="00CB1F7E" w:rsidP="00F83A9C">
      <w:pPr>
        <w:spacing w:before="100" w:after="200" w:line="276" w:lineRule="auto"/>
        <w:ind w:left="-142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3. PAvanthi Devi. Knowledge and practices regarding prevention of occupational disorders among workers in a jute mill.</w:t>
      </w:r>
      <w:r w:rsidR="00162D84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 </w:t>
      </w:r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Narayana Nursing </w:t>
      </w:r>
      <w:proofErr w:type="gramStart"/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Journal,Vol</w:t>
      </w:r>
      <w:proofErr w:type="gramEnd"/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-</w:t>
      </w:r>
      <w:proofErr w:type="gramStart"/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5,Issue</w:t>
      </w:r>
      <w:proofErr w:type="gramEnd"/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-3</w:t>
      </w:r>
    </w:p>
    <w:p w14:paraId="050B1B3F" w14:textId="77777777" w:rsidR="00F62F3B" w:rsidRPr="00F62F3B" w:rsidRDefault="00F62F3B" w:rsidP="00F62F3B">
      <w:pPr>
        <w:spacing w:before="100" w:after="200" w:line="276" w:lineRule="auto"/>
        <w:ind w:left="-142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</w:pPr>
      <w:r w:rsidRPr="00F62F3B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en-IN"/>
        </w:rPr>
        <w:t>4.</w:t>
      </w:r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</w:t>
      </w:r>
      <w:proofErr w:type="spellStart"/>
      <w:r w:rsidRPr="00F62F3B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en-IN"/>
        </w:rPr>
        <w:t>Singampalli</w:t>
      </w:r>
      <w:proofErr w:type="spellEnd"/>
      <w:r w:rsidRPr="00F62F3B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en-IN"/>
        </w:rPr>
        <w:t xml:space="preserve"> Nohini Sandhya</w:t>
      </w:r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, </w:t>
      </w:r>
      <w:r w:rsidRPr="00F62F3B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en-IN"/>
        </w:rPr>
        <w:t>Avanthi Devi Parsapu,</w:t>
      </w:r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</w:t>
      </w:r>
      <w:proofErr w:type="spell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Vallepu</w:t>
      </w:r>
      <w:proofErr w:type="spell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Padma, Sandhya C, Balaram V R, </w:t>
      </w:r>
      <w:proofErr w:type="spell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Komakula</w:t>
      </w:r>
      <w:proofErr w:type="spell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</w:t>
      </w:r>
      <w:proofErr w:type="spell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Nks</w:t>
      </w:r>
      <w:proofErr w:type="spell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</w:t>
      </w:r>
      <w:proofErr w:type="spell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Santhoshi.The</w:t>
      </w:r>
      <w:proofErr w:type="spell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role of geographic information systems (GIS) in public health and disease </w:t>
      </w:r>
      <w:proofErr w:type="spellStart"/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surveillance,African</w:t>
      </w:r>
      <w:proofErr w:type="spellEnd"/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Journal </w:t>
      </w:r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Of</w:t>
      </w:r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Biomedical </w:t>
      </w:r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Research(</w:t>
      </w:r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ISSN:1119-5096)</w:t>
      </w:r>
    </w:p>
    <w:p w14:paraId="4011138E" w14:textId="77777777" w:rsidR="00F62F3B" w:rsidRPr="00FB48E1" w:rsidRDefault="00F62F3B" w:rsidP="00F83A9C">
      <w:pPr>
        <w:spacing w:before="100" w:after="200" w:line="276" w:lineRule="auto"/>
        <w:ind w:left="-142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</w:p>
    <w:p w14:paraId="565DAE70" w14:textId="77777777" w:rsidR="00CB1F7E" w:rsidRPr="00FB48E1" w:rsidRDefault="00CB1F7E" w:rsidP="00CB1F7E">
      <w:pPr>
        <w:spacing w:before="100" w:after="200" w:line="276" w:lineRule="auto"/>
        <w:ind w:left="360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</w:p>
    <w:p w14:paraId="62F9EBB5" w14:textId="652FE51A" w:rsidR="00352EA6" w:rsidRPr="00FB48E1" w:rsidRDefault="00352EA6" w:rsidP="00F83A9C">
      <w:pPr>
        <w:spacing w:before="100" w:after="200" w:line="276" w:lineRule="auto"/>
        <w:ind w:left="-426"/>
        <w:contextualSpacing/>
        <w:rPr>
          <w:rFonts w:ascii="Times New Roman" w:eastAsia="Times New Roman" w:hAnsi="Times New Roman" w:cs="Times New Roman"/>
          <w:b/>
          <w:bCs/>
          <w:color w:val="222222"/>
          <w:u w:val="single"/>
          <w:shd w:val="clear" w:color="auto" w:fill="FFFFFF"/>
          <w:lang w:val="en-IN" w:eastAsia="en-IN"/>
        </w:rPr>
      </w:pPr>
      <w:r w:rsidRPr="00FB48E1">
        <w:rPr>
          <w:rFonts w:ascii="Times New Roman" w:eastAsia="Times New Roman" w:hAnsi="Times New Roman" w:cs="Times New Roman"/>
          <w:b/>
          <w:bCs/>
          <w:color w:val="222222"/>
          <w:u w:val="single"/>
          <w:shd w:val="clear" w:color="auto" w:fill="FFFFFF"/>
          <w:lang w:val="en-IN" w:eastAsia="en-IN"/>
        </w:rPr>
        <w:lastRenderedPageBreak/>
        <w:t>Books and Chapters</w:t>
      </w:r>
      <w:r w:rsidR="00FB48E1">
        <w:rPr>
          <w:rFonts w:ascii="Times New Roman" w:eastAsia="Times New Roman" w:hAnsi="Times New Roman" w:cs="Times New Roman"/>
          <w:b/>
          <w:bCs/>
          <w:color w:val="222222"/>
          <w:u w:val="single"/>
          <w:shd w:val="clear" w:color="auto" w:fill="FFFFFF"/>
          <w:lang w:val="en-IN" w:eastAsia="en-IN"/>
        </w:rPr>
        <w:t>:</w:t>
      </w:r>
    </w:p>
    <w:p w14:paraId="7D0A04F7" w14:textId="6CB3EC57" w:rsidR="00BB48B3" w:rsidRDefault="00352EA6" w:rsidP="003338CA">
      <w:pPr>
        <w:spacing w:before="100" w:after="200" w:line="276" w:lineRule="auto"/>
        <w:ind w:left="-284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  <w:r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1</w:t>
      </w:r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.Pradeep Abothu,</w:t>
      </w:r>
      <w:r w:rsid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 </w:t>
      </w:r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Avanthi Devi Parsapu</w:t>
      </w:r>
      <w:r w:rsid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,</w:t>
      </w:r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 </w:t>
      </w:r>
      <w:proofErr w:type="gramStart"/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Text Book</w:t>
      </w:r>
      <w:proofErr w:type="gramEnd"/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 </w:t>
      </w:r>
      <w:r w:rsid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o</w:t>
      </w:r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f Educational Technology/Nursing Education, Pee Vee,</w:t>
      </w:r>
      <w:r w:rsid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 </w:t>
      </w:r>
      <w:proofErr w:type="gramStart"/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S.Vikas</w:t>
      </w:r>
      <w:proofErr w:type="gramEnd"/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 </w:t>
      </w:r>
      <w:proofErr w:type="gramStart"/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And</w:t>
      </w:r>
      <w:proofErr w:type="gramEnd"/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 xml:space="preserve"> Company (Medical Publishers)</w:t>
      </w:r>
      <w:r w:rsid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2024</w:t>
      </w:r>
      <w:r w:rsidR="00FB48E1" w:rsidRPr="00FB48E1"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  <w:t>.</w:t>
      </w:r>
    </w:p>
    <w:p w14:paraId="5C9CB335" w14:textId="77777777" w:rsidR="00F62F3B" w:rsidRDefault="00F62F3B" w:rsidP="003338CA">
      <w:pPr>
        <w:spacing w:before="100" w:after="200" w:line="276" w:lineRule="auto"/>
        <w:ind w:left="-284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</w:p>
    <w:p w14:paraId="58AC454E" w14:textId="77777777" w:rsidR="00F62F3B" w:rsidRPr="00F62F3B" w:rsidRDefault="00F62F3B" w:rsidP="00F62F3B">
      <w:pPr>
        <w:spacing w:before="100" w:after="200" w:line="276" w:lineRule="auto"/>
        <w:ind w:left="-284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</w:pPr>
      <w:r w:rsidRPr="00F62F3B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en-IN"/>
        </w:rPr>
        <w:t>2.</w:t>
      </w:r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</w:t>
      </w:r>
      <w:proofErr w:type="spellStart"/>
      <w:proofErr w:type="gramStart"/>
      <w:r w:rsidRPr="00F62F3B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en-IN"/>
        </w:rPr>
        <w:t>P.Avanthi</w:t>
      </w:r>
      <w:proofErr w:type="spellEnd"/>
      <w:proofErr w:type="gramEnd"/>
      <w:r w:rsidRPr="00F62F3B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en-IN"/>
        </w:rPr>
        <w:t xml:space="preserve"> Devi</w:t>
      </w:r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, </w:t>
      </w:r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Text Book</w:t>
      </w:r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of Educational Technology Nursing Education for </w:t>
      </w:r>
      <w:proofErr w:type="spell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B.</w:t>
      </w:r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Sc.Nursing</w:t>
      </w:r>
      <w:proofErr w:type="spellEnd"/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, Semester-V, </w:t>
      </w:r>
      <w:proofErr w:type="spell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Vijayams</w:t>
      </w:r>
      <w:proofErr w:type="spell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Publications, ISBN 978-93-95454-81-</w:t>
      </w:r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0,Edition</w:t>
      </w:r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2025.</w:t>
      </w:r>
    </w:p>
    <w:p w14:paraId="63EBA7D6" w14:textId="77777777" w:rsidR="00F62F3B" w:rsidRPr="00F62F3B" w:rsidRDefault="00F62F3B" w:rsidP="00F62F3B">
      <w:pPr>
        <w:spacing w:before="100" w:after="200" w:line="276" w:lineRule="auto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</w:pPr>
    </w:p>
    <w:p w14:paraId="6292A929" w14:textId="77777777" w:rsidR="00F62F3B" w:rsidRPr="00F62F3B" w:rsidRDefault="00F62F3B" w:rsidP="00F62F3B">
      <w:pPr>
        <w:spacing w:before="100" w:after="200" w:line="276" w:lineRule="auto"/>
        <w:ind w:left="-284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</w:pPr>
      <w:r w:rsidRPr="00F62F3B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en-IN"/>
        </w:rPr>
        <w:t>3. P. Avanthi Devi</w:t>
      </w:r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, </w:t>
      </w:r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Text Book</w:t>
      </w:r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of Nursing Management AND LEADERSHIP for </w:t>
      </w:r>
      <w:proofErr w:type="spell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B.</w:t>
      </w:r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Sc.Nursing</w:t>
      </w:r>
      <w:proofErr w:type="spellEnd"/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, Semester-VI, </w:t>
      </w:r>
      <w:proofErr w:type="spell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Vijayams</w:t>
      </w:r>
      <w:proofErr w:type="spell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Publications, ISBN 978-93-95454-73-</w:t>
      </w:r>
      <w:proofErr w:type="gramStart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>5,Edition</w:t>
      </w:r>
      <w:proofErr w:type="gramEnd"/>
      <w:r w:rsidRPr="00F62F3B"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  <w:t xml:space="preserve"> 2025.</w:t>
      </w:r>
    </w:p>
    <w:p w14:paraId="7E2345F0" w14:textId="77777777" w:rsidR="00F62F3B" w:rsidRPr="003338CA" w:rsidRDefault="00F62F3B" w:rsidP="003338CA">
      <w:pPr>
        <w:spacing w:before="100" w:after="200" w:line="276" w:lineRule="auto"/>
        <w:ind w:left="-284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</w:p>
    <w:sectPr w:rsidR="00F62F3B" w:rsidRPr="003338CA" w:rsidSect="00E52A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F8F77A" w14:textId="77777777" w:rsidR="00722E64" w:rsidRDefault="00722E64" w:rsidP="00135EC3">
      <w:pPr>
        <w:spacing w:after="0" w:line="240" w:lineRule="auto"/>
      </w:pPr>
      <w:r>
        <w:separator/>
      </w:r>
    </w:p>
  </w:endnote>
  <w:endnote w:type="continuationSeparator" w:id="0">
    <w:p w14:paraId="1BD9A0C8" w14:textId="77777777" w:rsidR="00722E64" w:rsidRDefault="00722E64" w:rsidP="00135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D0B967" w14:textId="77777777" w:rsidR="00722E64" w:rsidRDefault="00722E64" w:rsidP="00135EC3">
      <w:pPr>
        <w:spacing w:after="0" w:line="240" w:lineRule="auto"/>
      </w:pPr>
      <w:r>
        <w:separator/>
      </w:r>
    </w:p>
  </w:footnote>
  <w:footnote w:type="continuationSeparator" w:id="0">
    <w:p w14:paraId="6E3EF4FF" w14:textId="77777777" w:rsidR="00722E64" w:rsidRDefault="00722E64" w:rsidP="00135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8A5CC3"/>
    <w:multiLevelType w:val="hybridMultilevel"/>
    <w:tmpl w:val="F0E29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ED50C7"/>
    <w:multiLevelType w:val="hybridMultilevel"/>
    <w:tmpl w:val="3A08C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244DCA"/>
    <w:multiLevelType w:val="hybridMultilevel"/>
    <w:tmpl w:val="F5DC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62872"/>
    <w:multiLevelType w:val="hybridMultilevel"/>
    <w:tmpl w:val="8EC48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43077"/>
    <w:multiLevelType w:val="hybridMultilevel"/>
    <w:tmpl w:val="F76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371649"/>
    <w:multiLevelType w:val="hybridMultilevel"/>
    <w:tmpl w:val="2204585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53594BB5"/>
    <w:multiLevelType w:val="hybridMultilevel"/>
    <w:tmpl w:val="5150B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5C3725"/>
    <w:multiLevelType w:val="hybridMultilevel"/>
    <w:tmpl w:val="AAC4CE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241062">
    <w:abstractNumId w:val="2"/>
  </w:num>
  <w:num w:numId="2" w16cid:durableId="386610388">
    <w:abstractNumId w:val="1"/>
  </w:num>
  <w:num w:numId="3" w16cid:durableId="495998156">
    <w:abstractNumId w:val="4"/>
  </w:num>
  <w:num w:numId="4" w16cid:durableId="2112773078">
    <w:abstractNumId w:val="0"/>
  </w:num>
  <w:num w:numId="5" w16cid:durableId="1260024357">
    <w:abstractNumId w:val="7"/>
  </w:num>
  <w:num w:numId="6" w16cid:durableId="1144198433">
    <w:abstractNumId w:val="6"/>
  </w:num>
  <w:num w:numId="7" w16cid:durableId="332605908">
    <w:abstractNumId w:val="3"/>
  </w:num>
  <w:num w:numId="8" w16cid:durableId="19119604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43454"/>
    <w:rsid w:val="000578E7"/>
    <w:rsid w:val="0006565A"/>
    <w:rsid w:val="00135EC3"/>
    <w:rsid w:val="00162D84"/>
    <w:rsid w:val="00194BF1"/>
    <w:rsid w:val="001C2002"/>
    <w:rsid w:val="003338CA"/>
    <w:rsid w:val="00351010"/>
    <w:rsid w:val="00352EA6"/>
    <w:rsid w:val="003621FF"/>
    <w:rsid w:val="003C518A"/>
    <w:rsid w:val="004406C5"/>
    <w:rsid w:val="00454237"/>
    <w:rsid w:val="00482604"/>
    <w:rsid w:val="004C1FF9"/>
    <w:rsid w:val="004C6C94"/>
    <w:rsid w:val="004E1D56"/>
    <w:rsid w:val="004E1D78"/>
    <w:rsid w:val="00501B87"/>
    <w:rsid w:val="005142CF"/>
    <w:rsid w:val="00550EDC"/>
    <w:rsid w:val="005D2F31"/>
    <w:rsid w:val="005E6AA8"/>
    <w:rsid w:val="005F3283"/>
    <w:rsid w:val="006109C0"/>
    <w:rsid w:val="00620B2A"/>
    <w:rsid w:val="00652391"/>
    <w:rsid w:val="0067202D"/>
    <w:rsid w:val="00715D90"/>
    <w:rsid w:val="00722E64"/>
    <w:rsid w:val="007B63FA"/>
    <w:rsid w:val="007C68D3"/>
    <w:rsid w:val="007C7CA9"/>
    <w:rsid w:val="007D42EE"/>
    <w:rsid w:val="007E0761"/>
    <w:rsid w:val="00820761"/>
    <w:rsid w:val="008359FE"/>
    <w:rsid w:val="00837130"/>
    <w:rsid w:val="00875892"/>
    <w:rsid w:val="00885BF4"/>
    <w:rsid w:val="008C28C8"/>
    <w:rsid w:val="008C7C75"/>
    <w:rsid w:val="009E3929"/>
    <w:rsid w:val="009E695B"/>
    <w:rsid w:val="00A115E1"/>
    <w:rsid w:val="00A44F2C"/>
    <w:rsid w:val="00A51647"/>
    <w:rsid w:val="00AE6D8C"/>
    <w:rsid w:val="00B410CC"/>
    <w:rsid w:val="00B81EEF"/>
    <w:rsid w:val="00BA5322"/>
    <w:rsid w:val="00BB48B3"/>
    <w:rsid w:val="00CB1F7E"/>
    <w:rsid w:val="00D00E1D"/>
    <w:rsid w:val="00D32E5B"/>
    <w:rsid w:val="00D54A89"/>
    <w:rsid w:val="00D8376D"/>
    <w:rsid w:val="00D86C83"/>
    <w:rsid w:val="00E52A97"/>
    <w:rsid w:val="00E5467E"/>
    <w:rsid w:val="00E62C88"/>
    <w:rsid w:val="00E87196"/>
    <w:rsid w:val="00ED5B1D"/>
    <w:rsid w:val="00F2407C"/>
    <w:rsid w:val="00F62F3B"/>
    <w:rsid w:val="00F83A9C"/>
    <w:rsid w:val="00FB48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F5A39"/>
  <w15:docId w15:val="{67037A42-C61C-4D74-9005-9642C08BA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97"/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5B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5B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5EC3"/>
  </w:style>
  <w:style w:type="paragraph" w:styleId="Footer">
    <w:name w:val="footer"/>
    <w:basedOn w:val="Normal"/>
    <w:link w:val="Foot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5EC3"/>
  </w:style>
  <w:style w:type="character" w:styleId="FollowedHyperlink">
    <w:name w:val="FollowedHyperlink"/>
    <w:basedOn w:val="DefaultParagraphFont"/>
    <w:uiPriority w:val="99"/>
    <w:semiHidden/>
    <w:unhideWhenUsed/>
    <w:rsid w:val="00A516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jpeg"/><Relationship Id="rId5" Type="http://schemas.openxmlformats.org/officeDocument/2006/relationships/webSettings" Target="webSettings.xml"/><Relationship Id="rId10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vanthi.devi89@gmail.com</cp:lastModifiedBy>
  <cp:revision>2</cp:revision>
  <dcterms:created xsi:type="dcterms:W3CDTF">2025-11-12T08:44:00Z</dcterms:created>
  <dcterms:modified xsi:type="dcterms:W3CDTF">2025-11-12T08:44:00Z</dcterms:modified>
</cp:coreProperties>
</file>